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 информацию о навыках, опыте и достижения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Язык разметки Markdown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йдя в blog/content/index.md, добавили информацию о навыках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216382"/>
            <wp:effectExtent b="0" l="0" r="0" t="0"/>
            <wp:docPr descr="Figure 1: Добавление навык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бавление навыков</w:t>
      </w:r>
    </w:p>
    <w:bookmarkEnd w:id="0"/>
    <w:p>
      <w:pPr>
        <w:pStyle w:val="BodyText"/>
      </w:pPr>
      <w:r>
        <w:t xml:space="preserve">Также добавили информацию об опыте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472561"/>
            <wp:effectExtent b="0" l="0" r="0" t="0"/>
            <wp:docPr descr="Figure 2: Добавление информации об опы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Добавление информации об опыте</w:t>
      </w:r>
    </w:p>
    <w:bookmarkEnd w:id="0"/>
    <w:p>
      <w:pPr>
        <w:pStyle w:val="BodyText"/>
      </w:pPr>
      <w:r>
        <w:t xml:space="preserve">И информацию о достижениях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634970"/>
            <wp:effectExtent b="0" l="0" r="0" t="0"/>
            <wp:docPr descr="Figure 3: Добавление достиже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ление достижен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грузили с помощью команд git add, git commit, git push и hugo данные и убедились, что данные обновились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5632955"/>
            <wp:effectExtent b="0" l="0" r="0" t="0"/>
            <wp:docPr descr="Figure 4: Информация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Информация на сай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Также написали пост по прошедшей неделе. Выгрузили с помощью команд git add, git commit, git push и hugo данные и увидели пост на своём сайт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344379"/>
            <wp:effectExtent b="0" l="0" r="0" t="0"/>
            <wp:docPr descr="Figure 5: Пост п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 по прошедшей неделе на сайт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и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 Выгрузили с помощью команд git add, git commit, git push и hugo данные и увидели пост на своём сайт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944758"/>
            <wp:effectExtent b="0" l="0" r="0" t="0"/>
            <wp:docPr descr="Figure 6: Пост на тему “Язык разметки Markdown”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на сайте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добавлять информация о навыках, опыте и достижениях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Алиева Милена Арифовна</dc:creator>
  <dc:language>ru-RU</dc:language>
  <cp:keywords/>
  <dcterms:created xsi:type="dcterms:W3CDTF">2023-04-06T12:55:02Z</dcterms:created>
  <dcterms:modified xsi:type="dcterms:W3CDTF">2023-04-06T1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